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Бузин</w:t>
      </w:r>
      <w:r>
        <w:t xml:space="preserve"> </w:t>
      </w:r>
      <w:r>
        <w:t xml:space="preserve">Даниил</w:t>
      </w:r>
      <w:r>
        <w:t xml:space="preserve"> </w:t>
      </w:r>
      <w:r>
        <w:t xml:space="preserve">Александрович</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2473569"/>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2473569"/>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887415"/>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887415"/>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147934"/>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147934"/>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474536"/>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474536"/>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963572"/>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963572"/>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2944812"/>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2944812"/>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96236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96236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266680"/>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266680"/>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253976"/>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253976"/>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252439"/>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252439"/>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21838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21838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Бузин Даниил Александрович НБИбд-01-21</dc:creator>
  <dc:language>ru-RU</dc:language>
  <cp:keywords/>
  <dcterms:created xsi:type="dcterms:W3CDTF">2022-05-03T11:59:59Z</dcterms:created>
  <dcterms:modified xsi:type="dcterms:W3CDTF">2022-05-03T11:59: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